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36A41DDB" w:rsidR="00D63105" w:rsidRDefault="00CD4F20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 w:rsidRPr="0004795F">
              <w:rPr>
                <w:b/>
                <w:bCs/>
                <w:lang w:bidi="fa-IR"/>
              </w:rPr>
              <w:t xml:space="preserve"> </w:t>
            </w:r>
            <w:r w:rsidR="00D63105"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="00D63105" w:rsidRPr="0004795F">
              <w:rPr>
                <w:b/>
                <w:bCs/>
                <w:lang w:bidi="fa-IR"/>
              </w:rPr>
              <w:t>Ghomsheh</w:t>
            </w:r>
            <w:proofErr w:type="spellEnd"/>
            <w:r w:rsidR="00D63105">
              <w:rPr>
                <w:lang w:bidi="fa-IR"/>
              </w:rPr>
              <w:t>,</w:t>
            </w:r>
            <w:r w:rsidR="00D63105">
              <w:t xml:space="preserve"> “A novel passive geometry for inertial focusing of different-sized particles,” Sci. Rep. (</w:t>
            </w:r>
            <w:r w:rsidR="00D63105" w:rsidRPr="00EB5F1C">
              <w:rPr>
                <w:i/>
                <w:iCs/>
              </w:rPr>
              <w:t>to be submitted</w:t>
            </w:r>
            <w:r w:rsidR="00D63105">
              <w:t>)</w:t>
            </w:r>
            <w:r w:rsidR="00EA30D6">
              <w:t>.</w:t>
            </w:r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791F113A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swimming micro-organism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521"/>
      </w:tblGrid>
      <w:tr w:rsidR="000B1164" w14:paraId="2AA2D499" w14:textId="0B0A970A" w:rsidTr="007C1E14">
        <w:trPr>
          <w:trHeight w:val="226"/>
        </w:trPr>
        <w:tc>
          <w:tcPr>
            <w:tcW w:w="8280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2521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7C1E14">
        <w:trPr>
          <w:trHeight w:val="362"/>
        </w:trPr>
        <w:tc>
          <w:tcPr>
            <w:tcW w:w="8280" w:type="dxa"/>
            <w:vAlign w:val="center"/>
          </w:tcPr>
          <w:p w14:paraId="43C2BD42" w14:textId="7015A809" w:rsidR="007C1E14" w:rsidRPr="00796D25" w:rsidRDefault="000B1164" w:rsidP="007C1E14">
            <w:pPr>
              <w:pStyle w:val="ListParagraph"/>
              <w:numPr>
                <w:ilvl w:val="0"/>
                <w:numId w:val="27"/>
              </w:numPr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2521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7C1E14" w14:paraId="20DF2541" w14:textId="77777777" w:rsidTr="007C1E14">
        <w:trPr>
          <w:trHeight w:val="362"/>
        </w:trPr>
        <w:tc>
          <w:tcPr>
            <w:tcW w:w="8280" w:type="dxa"/>
            <w:vAlign w:val="center"/>
          </w:tcPr>
          <w:p w14:paraId="17F19FF5" w14:textId="7D53D6F9" w:rsidR="007C1E14" w:rsidRPr="00796D25" w:rsidRDefault="007C1E14" w:rsidP="007C1E14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>
              <w:t xml:space="preserve">GRE General </w:t>
            </w:r>
            <w:bookmarkStart w:id="0" w:name="_GoBack"/>
            <w:bookmarkEnd w:id="0"/>
          </w:p>
        </w:tc>
        <w:tc>
          <w:tcPr>
            <w:tcW w:w="2521" w:type="dxa"/>
            <w:vAlign w:val="center"/>
          </w:tcPr>
          <w:p w14:paraId="2B922696" w14:textId="4E628B79" w:rsidR="007C1E14" w:rsidRDefault="007C1E14" w:rsidP="00E0115F">
            <w:pPr>
              <w:pStyle w:val="Heading2"/>
              <w:outlineLvl w:val="1"/>
            </w:pPr>
            <w:r>
              <w:t>Scheduled on 11/29/2021</w:t>
            </w:r>
          </w:p>
        </w:tc>
      </w:tr>
      <w:tr w:rsidR="000B1164" w14:paraId="59D36A9F" w14:textId="15211ADA" w:rsidTr="007C1E14">
        <w:trPr>
          <w:trHeight w:val="453"/>
        </w:trPr>
        <w:tc>
          <w:tcPr>
            <w:tcW w:w="8280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2521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5E4B93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5E4B93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5E4B93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0D2DD" w14:textId="77777777" w:rsidR="005E4B93" w:rsidRDefault="005E4B93" w:rsidP="0039360C">
      <w:pPr>
        <w:spacing w:after="0" w:line="240" w:lineRule="auto"/>
      </w:pPr>
      <w:r>
        <w:separator/>
      </w:r>
    </w:p>
  </w:endnote>
  <w:endnote w:type="continuationSeparator" w:id="0">
    <w:p w14:paraId="455A85B5" w14:textId="77777777" w:rsidR="005E4B93" w:rsidRDefault="005E4B93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DCB7D9" w14:textId="77777777" w:rsidR="005E4B93" w:rsidRDefault="005E4B93" w:rsidP="0039360C">
      <w:pPr>
        <w:spacing w:after="0" w:line="240" w:lineRule="auto"/>
      </w:pPr>
      <w:r>
        <w:separator/>
      </w:r>
    </w:p>
  </w:footnote>
  <w:footnote w:type="continuationSeparator" w:id="0">
    <w:p w14:paraId="3E7A9085" w14:textId="77777777" w:rsidR="005E4B93" w:rsidRDefault="005E4B93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a0FABzD9mI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626B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B0FB6"/>
    <w:rsid w:val="005D77AA"/>
    <w:rsid w:val="005E339C"/>
    <w:rsid w:val="005E4B93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A734B"/>
    <w:rsid w:val="007C1E14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3639D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C64A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70D816-60F3-466F-AEF4-E69D062AF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8</TotalTime>
  <Pages>3</Pages>
  <Words>1175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08</cp:revision>
  <cp:lastPrinted>2021-10-04T13:47:00Z</cp:lastPrinted>
  <dcterms:created xsi:type="dcterms:W3CDTF">2021-08-10T11:29:00Z</dcterms:created>
  <dcterms:modified xsi:type="dcterms:W3CDTF">2021-10-25T20:19:00Z</dcterms:modified>
</cp:coreProperties>
</file>